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982AA" w14:textId="7CDE8A97" w:rsidR="005E2F9B" w:rsidRPr="00DD55DB" w:rsidRDefault="005E2F9B" w:rsidP="00A608A7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1</w:t>
      </w:r>
      <w:r w:rsidR="000C1D4A" w:rsidRPr="00DD55DB">
        <w:rPr>
          <w:rFonts w:hint="eastAsia"/>
          <w:color w:val="FF0000"/>
        </w:rPr>
        <w:t>.</w:t>
      </w:r>
      <w:r w:rsidR="000C1D4A" w:rsidRPr="00DD55DB">
        <w:rPr>
          <w:color w:val="FF0000"/>
        </w:rPr>
        <w:t xml:space="preserve"> </w:t>
      </w:r>
      <w:r w:rsidR="006A14B6" w:rsidRPr="00DD55DB">
        <w:rPr>
          <w:rFonts w:hint="eastAsia"/>
          <w:color w:val="FF0000"/>
        </w:rPr>
        <w:t>距肛门约</w:t>
      </w:r>
      <w:r w:rsidR="006A14B6" w:rsidRPr="00DD55DB">
        <w:rPr>
          <w:color w:val="FF0000"/>
        </w:rPr>
        <w:t>7cm</w:t>
      </w:r>
      <w:r w:rsidR="006A14B6" w:rsidRPr="00DD55DB">
        <w:rPr>
          <w:rFonts w:hint="eastAsia"/>
          <w:color w:val="FF0000"/>
        </w:rPr>
        <w:t>，可作为直肠镜检时的标志的结构是</w:t>
      </w:r>
      <w:r w:rsidRPr="00DD55DB">
        <w:rPr>
          <w:rFonts w:hint="eastAsia"/>
          <w:color w:val="FF0000"/>
        </w:rPr>
        <w:t>（</w:t>
      </w:r>
      <w:r w:rsidRPr="00DD55DB">
        <w:rPr>
          <w:rFonts w:hint="eastAsia"/>
          <w:color w:val="FF0000"/>
        </w:rPr>
        <w:t xml:space="preserve"> </w:t>
      </w:r>
      <w:r w:rsidR="00AE27BC" w:rsidRPr="00DD55DB">
        <w:rPr>
          <w:color w:val="FF0000"/>
        </w:rPr>
        <w:t>A</w:t>
      </w:r>
      <w:r w:rsidRPr="00DD55DB">
        <w:rPr>
          <w:rFonts w:hint="eastAsia"/>
          <w:color w:val="FF0000"/>
        </w:rPr>
        <w:t xml:space="preserve"> </w:t>
      </w:r>
      <w:r w:rsidRPr="00DD55DB">
        <w:rPr>
          <w:rFonts w:hint="eastAsia"/>
          <w:color w:val="FF0000"/>
        </w:rPr>
        <w:t>）</w:t>
      </w:r>
    </w:p>
    <w:p w14:paraId="0BC66A29" w14:textId="4C3F5DE2" w:rsidR="005E2F9B" w:rsidRPr="00DD55DB" w:rsidRDefault="00407B20" w:rsidP="00407B20">
      <w:pPr>
        <w:spacing w:line="360" w:lineRule="auto"/>
        <w:rPr>
          <w:color w:val="FF0000"/>
        </w:rPr>
      </w:pPr>
      <w:r w:rsidRPr="00DD55DB">
        <w:rPr>
          <w:color w:val="FF0000"/>
        </w:rPr>
        <w:t>A</w:t>
      </w:r>
      <w:r w:rsidRPr="00DD55DB">
        <w:rPr>
          <w:rFonts w:hint="eastAsia"/>
          <w:color w:val="FF0000"/>
        </w:rPr>
        <w:t>、</w:t>
      </w:r>
      <w:r w:rsidR="006A14B6" w:rsidRPr="00DD55DB">
        <w:rPr>
          <w:color w:val="FF0000"/>
        </w:rPr>
        <w:t>Houston</w:t>
      </w:r>
      <w:proofErr w:type="gramStart"/>
      <w:r w:rsidR="006A14B6" w:rsidRPr="00DD55DB">
        <w:rPr>
          <w:color w:val="FF0000"/>
        </w:rPr>
        <w:t>’</w:t>
      </w:r>
      <w:proofErr w:type="gramEnd"/>
      <w:r w:rsidR="006A14B6" w:rsidRPr="00DD55DB">
        <w:rPr>
          <w:color w:val="FF0000"/>
        </w:rPr>
        <w:t>s</w:t>
      </w:r>
      <w:r w:rsidR="006A14B6" w:rsidRPr="00DD55DB">
        <w:rPr>
          <w:rFonts w:hint="eastAsia"/>
          <w:color w:val="FF0000"/>
        </w:rPr>
        <w:t>瓣</w:t>
      </w:r>
      <w:r w:rsidR="005E2F9B" w:rsidRPr="00DD55DB">
        <w:rPr>
          <w:color w:val="FF0000"/>
        </w:rPr>
        <w:t xml:space="preserve"> </w:t>
      </w:r>
    </w:p>
    <w:p w14:paraId="653961D2" w14:textId="65B58519" w:rsidR="006A14B6" w:rsidRPr="00DD55DB" w:rsidRDefault="006A14B6" w:rsidP="006A14B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B</w:t>
      </w:r>
      <w:r w:rsidR="00407B20" w:rsidRPr="00DD55DB">
        <w:rPr>
          <w:rFonts w:hint="eastAsia"/>
          <w:color w:val="FF0000"/>
        </w:rPr>
        <w:t>、</w:t>
      </w:r>
      <w:r w:rsidRPr="00DD55DB">
        <w:rPr>
          <w:rFonts w:hint="eastAsia"/>
          <w:color w:val="FF0000"/>
        </w:rPr>
        <w:t>直肠横襞</w:t>
      </w:r>
    </w:p>
    <w:p w14:paraId="656AA8C0" w14:textId="52564ECB" w:rsidR="006A14B6" w:rsidRPr="00DD55DB" w:rsidRDefault="006A14B6" w:rsidP="006A14B6">
      <w:pPr>
        <w:spacing w:line="360" w:lineRule="auto"/>
        <w:rPr>
          <w:color w:val="FF0000"/>
        </w:rPr>
      </w:pPr>
      <w:r w:rsidRPr="00DD55DB">
        <w:rPr>
          <w:color w:val="FF0000"/>
        </w:rPr>
        <w:t>C</w:t>
      </w:r>
      <w:r w:rsidR="00407B20" w:rsidRPr="00DD55DB">
        <w:rPr>
          <w:rFonts w:hint="eastAsia"/>
          <w:color w:val="FF0000"/>
        </w:rPr>
        <w:t>、</w:t>
      </w:r>
      <w:r w:rsidRPr="00DD55DB">
        <w:rPr>
          <w:rFonts w:hint="eastAsia"/>
          <w:color w:val="FF0000"/>
        </w:rPr>
        <w:t>肛窦</w:t>
      </w:r>
    </w:p>
    <w:p w14:paraId="47D8CA6E" w14:textId="41F1ACC2" w:rsidR="006A14B6" w:rsidRPr="00DD55DB" w:rsidRDefault="006A14B6" w:rsidP="006A14B6">
      <w:pPr>
        <w:spacing w:line="360" w:lineRule="auto"/>
        <w:rPr>
          <w:color w:val="FF0000"/>
        </w:rPr>
      </w:pPr>
      <w:r w:rsidRPr="00DD55DB">
        <w:rPr>
          <w:color w:val="FF0000"/>
        </w:rPr>
        <w:t>D</w:t>
      </w:r>
      <w:r w:rsidR="00407B20" w:rsidRPr="00DD55DB">
        <w:rPr>
          <w:rFonts w:hint="eastAsia"/>
          <w:color w:val="FF0000"/>
        </w:rPr>
        <w:t>、</w:t>
      </w:r>
      <w:r w:rsidRPr="00DD55DB">
        <w:rPr>
          <w:rFonts w:hint="eastAsia"/>
          <w:color w:val="FF0000"/>
        </w:rPr>
        <w:t>齿状线</w:t>
      </w:r>
    </w:p>
    <w:p w14:paraId="51C814E1" w14:textId="1102551D" w:rsidR="00162BB0" w:rsidRPr="00407B20" w:rsidRDefault="0083433B" w:rsidP="00957087">
      <w:pPr>
        <w:spacing w:line="360" w:lineRule="auto"/>
      </w:pPr>
      <w:r w:rsidRPr="00407B20">
        <w:rPr>
          <w:rFonts w:hint="eastAsia"/>
        </w:rPr>
        <w:t xml:space="preserve"> </w:t>
      </w:r>
    </w:p>
    <w:p w14:paraId="2914DD46" w14:textId="3CF39CAF" w:rsidR="00047FA2" w:rsidRPr="00DD55DB" w:rsidRDefault="00047FA2" w:rsidP="00047FA2">
      <w:pPr>
        <w:spacing w:line="360" w:lineRule="auto"/>
        <w:rPr>
          <w:color w:val="FF0000"/>
        </w:rPr>
      </w:pPr>
      <w:r w:rsidRPr="00DD55DB">
        <w:rPr>
          <w:color w:val="FF0000"/>
        </w:rPr>
        <w:t>2</w:t>
      </w:r>
      <w:r w:rsidR="000C1D4A" w:rsidRPr="00DD55DB">
        <w:rPr>
          <w:rFonts w:hint="eastAsia"/>
          <w:color w:val="FF0000"/>
        </w:rPr>
        <w:t>.</w:t>
      </w:r>
      <w:r w:rsidR="00751921" w:rsidRPr="00DD55DB">
        <w:rPr>
          <w:color w:val="FF0000"/>
        </w:rPr>
        <w:t xml:space="preserve"> </w:t>
      </w:r>
      <w:r w:rsidR="00751921" w:rsidRPr="00DD55DB">
        <w:rPr>
          <w:rFonts w:hint="eastAsia"/>
          <w:color w:val="FF0000"/>
        </w:rPr>
        <w:t>以下说法错误的是</w:t>
      </w:r>
      <w:r w:rsidRPr="00DD55DB">
        <w:rPr>
          <w:rFonts w:hint="eastAsia"/>
          <w:color w:val="FF0000"/>
        </w:rPr>
        <w:t>（</w:t>
      </w:r>
      <w:r w:rsidRPr="00DD55DB">
        <w:rPr>
          <w:rFonts w:hint="eastAsia"/>
          <w:color w:val="FF0000"/>
        </w:rPr>
        <w:t xml:space="preserve"> </w:t>
      </w:r>
      <w:r w:rsidRPr="00DD55DB">
        <w:rPr>
          <w:color w:val="FF0000"/>
        </w:rPr>
        <w:t>D</w:t>
      </w:r>
      <w:r w:rsidRPr="00DD55DB">
        <w:rPr>
          <w:rFonts w:hint="eastAsia"/>
          <w:color w:val="FF0000"/>
        </w:rPr>
        <w:t xml:space="preserve"> </w:t>
      </w:r>
      <w:r w:rsidRPr="00DD55DB">
        <w:rPr>
          <w:rFonts w:hint="eastAsia"/>
          <w:color w:val="FF0000"/>
        </w:rPr>
        <w:t>）</w:t>
      </w:r>
    </w:p>
    <w:p w14:paraId="20798752" w14:textId="1496576F" w:rsidR="00047FA2" w:rsidRPr="00DD55DB" w:rsidRDefault="00047FA2" w:rsidP="00047FA2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A</w:t>
      </w:r>
      <w:r w:rsidRPr="00DD55DB">
        <w:rPr>
          <w:rFonts w:hint="eastAsia"/>
          <w:color w:val="FF0000"/>
        </w:rPr>
        <w:t>、</w:t>
      </w:r>
      <w:r w:rsidR="00751921" w:rsidRPr="00DD55DB">
        <w:rPr>
          <w:rFonts w:hint="eastAsia"/>
          <w:color w:val="FF0000"/>
        </w:rPr>
        <w:t>外痔常感疼痛</w:t>
      </w:r>
      <w:r w:rsidRPr="00DD55DB">
        <w:rPr>
          <w:rFonts w:hint="eastAsia"/>
          <w:color w:val="FF0000"/>
        </w:rPr>
        <w:t xml:space="preserve"> </w:t>
      </w:r>
    </w:p>
    <w:p w14:paraId="714913CD" w14:textId="53775E63" w:rsidR="00047FA2" w:rsidRPr="00DD55DB" w:rsidRDefault="00047FA2" w:rsidP="00047FA2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B</w:t>
      </w:r>
      <w:r w:rsidRPr="00DD55DB">
        <w:rPr>
          <w:rFonts w:hint="eastAsia"/>
          <w:color w:val="FF0000"/>
        </w:rPr>
        <w:t>、</w:t>
      </w:r>
      <w:r w:rsidR="00751921" w:rsidRPr="00DD55DB">
        <w:rPr>
          <w:rFonts w:hint="eastAsia"/>
          <w:color w:val="FF0000"/>
        </w:rPr>
        <w:t>连接各肛柱下端与各肛瓣边缘的锯齿状环形线称齿状线</w:t>
      </w:r>
    </w:p>
    <w:p w14:paraId="1B899676" w14:textId="59690F46" w:rsidR="00047FA2" w:rsidRPr="00DD55DB" w:rsidRDefault="00047FA2" w:rsidP="00047FA2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C</w:t>
      </w:r>
      <w:r w:rsidRPr="00DD55DB">
        <w:rPr>
          <w:rFonts w:hint="eastAsia"/>
          <w:color w:val="FF0000"/>
        </w:rPr>
        <w:t>、</w:t>
      </w:r>
      <w:r w:rsidR="00751921" w:rsidRPr="00DD55DB">
        <w:rPr>
          <w:rFonts w:hint="eastAsia"/>
          <w:color w:val="FF0000"/>
        </w:rPr>
        <w:t>齿状线下方有一宽约</w:t>
      </w:r>
      <w:r w:rsidR="00751921" w:rsidRPr="00DD55DB">
        <w:rPr>
          <w:color w:val="FF0000"/>
        </w:rPr>
        <w:t>1cm</w:t>
      </w:r>
      <w:r w:rsidR="00751921" w:rsidRPr="00DD55DB">
        <w:rPr>
          <w:rFonts w:hint="eastAsia"/>
          <w:color w:val="FF0000"/>
        </w:rPr>
        <w:t>的环状区域称肛梳</w:t>
      </w:r>
    </w:p>
    <w:p w14:paraId="085DF16E" w14:textId="1B082A45" w:rsidR="00047FA2" w:rsidRPr="00DD55DB" w:rsidRDefault="00047FA2" w:rsidP="00047FA2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D</w:t>
      </w:r>
      <w:r w:rsidRPr="00DD55DB">
        <w:rPr>
          <w:rFonts w:hint="eastAsia"/>
          <w:color w:val="FF0000"/>
        </w:rPr>
        <w:t>、</w:t>
      </w:r>
      <w:r w:rsidR="00751921" w:rsidRPr="00DD55DB">
        <w:rPr>
          <w:rFonts w:hint="eastAsia"/>
          <w:color w:val="FF0000"/>
        </w:rPr>
        <w:t>内痔常感疼痛</w:t>
      </w:r>
    </w:p>
    <w:p w14:paraId="63BE339D" w14:textId="78FEBEC5" w:rsidR="009A6716" w:rsidRPr="00407B20" w:rsidRDefault="009A6716" w:rsidP="00957087">
      <w:pPr>
        <w:spacing w:line="360" w:lineRule="auto"/>
      </w:pPr>
    </w:p>
    <w:p w14:paraId="285AB3B5" w14:textId="78C7C3BE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3</w:t>
      </w:r>
      <w:r w:rsidR="000C1D4A" w:rsidRPr="00407B20">
        <w:rPr>
          <w:rFonts w:hint="eastAsia"/>
        </w:rPr>
        <w:t>.</w:t>
      </w:r>
      <w:r w:rsidR="00C20760">
        <w:t xml:space="preserve"> </w:t>
      </w:r>
      <w:r w:rsidR="00C20760">
        <w:rPr>
          <w:rFonts w:hint="eastAsia"/>
        </w:rPr>
        <w:t>关于肝脏说法错误的是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 </w:t>
      </w:r>
      <w:r w:rsidRPr="00407B20">
        <w:t>D</w:t>
      </w:r>
      <w:r w:rsidRPr="00407B20">
        <w:rPr>
          <w:rFonts w:hint="eastAsia"/>
        </w:rPr>
        <w:t xml:space="preserve"> </w:t>
      </w:r>
      <w:r w:rsidRPr="00407B20">
        <w:rPr>
          <w:rFonts w:hint="eastAsia"/>
        </w:rPr>
        <w:t>）</w:t>
      </w:r>
    </w:p>
    <w:p w14:paraId="3AACED7D" w14:textId="12C7947A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C20760" w:rsidRPr="00C20760">
        <w:rPr>
          <w:rFonts w:hint="eastAsia"/>
        </w:rPr>
        <w:t>肝是人体内最大的消化腺</w:t>
      </w:r>
    </w:p>
    <w:p w14:paraId="171F99DF" w14:textId="731B57C2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r w:rsidR="00C20760" w:rsidRPr="00C20760">
        <w:rPr>
          <w:rFonts w:hint="eastAsia"/>
        </w:rPr>
        <w:t>肝的血液供应十分丰富，活体</w:t>
      </w:r>
      <w:proofErr w:type="gramStart"/>
      <w:r w:rsidR="00C20760" w:rsidRPr="00C20760">
        <w:rPr>
          <w:rFonts w:hint="eastAsia"/>
        </w:rPr>
        <w:t>的肝呈棕红</w:t>
      </w:r>
      <w:proofErr w:type="gramEnd"/>
      <w:r w:rsidR="00C20760" w:rsidRPr="00C20760">
        <w:rPr>
          <w:rFonts w:hint="eastAsia"/>
        </w:rPr>
        <w:t>色</w:t>
      </w:r>
      <w:r w:rsidRPr="00407B20">
        <w:rPr>
          <w:rFonts w:hint="eastAsia"/>
        </w:rPr>
        <w:t xml:space="preserve"> </w:t>
      </w:r>
    </w:p>
    <w:p w14:paraId="325EC21A" w14:textId="7C27C71B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、</w:t>
      </w:r>
      <w:r w:rsidR="00AF6F6F">
        <w:rPr>
          <w:rFonts w:hint="eastAsia"/>
        </w:rPr>
        <w:t>肝</w:t>
      </w:r>
      <w:r w:rsidR="00AF6F6F" w:rsidRPr="00AF6F6F">
        <w:rPr>
          <w:rFonts w:hint="eastAsia"/>
        </w:rPr>
        <w:t>是机体新陈代谢最活跃的器官</w:t>
      </w:r>
    </w:p>
    <w:p w14:paraId="78491ADC" w14:textId="122CDBC7" w:rsidR="00795A76" w:rsidRPr="00407B20" w:rsidRDefault="00795A76" w:rsidP="00795A76">
      <w:pPr>
        <w:spacing w:line="360" w:lineRule="auto"/>
      </w:pPr>
      <w:r w:rsidRPr="00407B20">
        <w:t>D</w:t>
      </w:r>
      <w:r w:rsidRPr="00407B20">
        <w:rPr>
          <w:rFonts w:hint="eastAsia"/>
        </w:rPr>
        <w:t>、</w:t>
      </w:r>
      <w:r w:rsidR="00AF6F6F">
        <w:rPr>
          <w:rFonts w:hint="eastAsia"/>
        </w:rPr>
        <w:t>肝的</w:t>
      </w:r>
      <w:r w:rsidR="00AF6F6F" w:rsidRPr="00C20760">
        <w:rPr>
          <w:rFonts w:hint="eastAsia"/>
        </w:rPr>
        <w:t>质地</w:t>
      </w:r>
      <w:r w:rsidR="00AF6F6F">
        <w:rPr>
          <w:rFonts w:hint="eastAsia"/>
        </w:rPr>
        <w:t>较硬</w:t>
      </w:r>
    </w:p>
    <w:p w14:paraId="5FE97AAF" w14:textId="78F424BE" w:rsidR="00867287" w:rsidRPr="00407B20" w:rsidRDefault="00867287" w:rsidP="00795A76">
      <w:pPr>
        <w:spacing w:line="360" w:lineRule="auto"/>
      </w:pPr>
    </w:p>
    <w:p w14:paraId="0FAA159F" w14:textId="50BD1C89" w:rsidR="00632E39" w:rsidRPr="00407B20" w:rsidRDefault="00632E39" w:rsidP="00632E39">
      <w:pPr>
        <w:spacing w:line="360" w:lineRule="auto"/>
      </w:pPr>
      <w:r w:rsidRPr="00407B20">
        <w:t>4</w:t>
      </w:r>
      <w:r w:rsidR="000C1D4A" w:rsidRPr="00407B20">
        <w:rPr>
          <w:rFonts w:hint="eastAsia"/>
        </w:rPr>
        <w:t>.</w:t>
      </w:r>
      <w:r w:rsidR="00875E4B">
        <w:rPr>
          <w:rFonts w:hint="eastAsia"/>
        </w:rPr>
        <w:t>肝脏的‘</w:t>
      </w:r>
      <w:r w:rsidR="00875E4B">
        <w:rPr>
          <w:rFonts w:hint="eastAsia"/>
        </w:rPr>
        <w:t>H</w:t>
      </w:r>
      <w:r w:rsidR="00875E4B">
        <w:rPr>
          <w:rFonts w:hint="eastAsia"/>
        </w:rPr>
        <w:t>’形沟是由什么构成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="008A401E" w:rsidRPr="00407B20">
        <w:t>C</w:t>
      </w:r>
      <w:r w:rsidRPr="00407B20">
        <w:t xml:space="preserve"> </w:t>
      </w:r>
      <w:r w:rsidRPr="00407B20">
        <w:rPr>
          <w:rFonts w:hint="eastAsia"/>
        </w:rPr>
        <w:t>）</w:t>
      </w:r>
      <w:r w:rsidRPr="00407B20">
        <w:rPr>
          <w:rFonts w:hint="eastAsia"/>
        </w:rPr>
        <w:t xml:space="preserve"> </w:t>
      </w:r>
      <w:r w:rsidRPr="00407B20">
        <w:t xml:space="preserve"> </w:t>
      </w:r>
    </w:p>
    <w:p w14:paraId="0B0C3188" w14:textId="6D0489A5" w:rsidR="00632E39" w:rsidRPr="00407B20" w:rsidRDefault="00632E39" w:rsidP="00632E39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875E4B">
        <w:rPr>
          <w:rFonts w:hint="eastAsia"/>
        </w:rPr>
        <w:t>上纵沟，下纵沟，横沟</w:t>
      </w:r>
    </w:p>
    <w:p w14:paraId="6DD4EDCB" w14:textId="383A55A8" w:rsidR="00632E39" w:rsidRPr="00407B20" w:rsidRDefault="00632E39" w:rsidP="00632E39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r w:rsidR="00875E4B">
        <w:rPr>
          <w:rFonts w:hint="eastAsia"/>
        </w:rPr>
        <w:t>左纵沟，下纵沟，横沟</w:t>
      </w:r>
    </w:p>
    <w:p w14:paraId="1CB37837" w14:textId="14308762" w:rsidR="00632E39" w:rsidRPr="00407B20" w:rsidRDefault="00632E39" w:rsidP="00632E39">
      <w:pPr>
        <w:spacing w:line="360" w:lineRule="auto"/>
      </w:pPr>
      <w:r w:rsidRPr="00407B20">
        <w:t>C</w:t>
      </w:r>
      <w:r w:rsidRPr="00407B20">
        <w:rPr>
          <w:rFonts w:hint="eastAsia"/>
        </w:rPr>
        <w:t>、</w:t>
      </w:r>
      <w:r w:rsidR="00875E4B">
        <w:rPr>
          <w:rFonts w:hint="eastAsia"/>
        </w:rPr>
        <w:t>左纵沟，</w:t>
      </w:r>
      <w:proofErr w:type="gramStart"/>
      <w:r w:rsidR="00875E4B">
        <w:rPr>
          <w:rFonts w:hint="eastAsia"/>
        </w:rPr>
        <w:t>右纵沟</w:t>
      </w:r>
      <w:proofErr w:type="gramEnd"/>
      <w:r w:rsidR="00875E4B">
        <w:rPr>
          <w:rFonts w:hint="eastAsia"/>
        </w:rPr>
        <w:t>，横沟</w:t>
      </w:r>
    </w:p>
    <w:p w14:paraId="0B56A55D" w14:textId="2C6B42AE" w:rsidR="00875E4B" w:rsidRPr="00407B20" w:rsidRDefault="00632E39" w:rsidP="00875E4B">
      <w:pPr>
        <w:spacing w:line="360" w:lineRule="auto"/>
      </w:pPr>
      <w:r w:rsidRPr="00407B20">
        <w:t>D</w:t>
      </w:r>
      <w:r w:rsidRPr="00407B20">
        <w:rPr>
          <w:rFonts w:hint="eastAsia"/>
        </w:rPr>
        <w:t>、</w:t>
      </w:r>
      <w:proofErr w:type="gramStart"/>
      <w:r w:rsidR="00875E4B">
        <w:rPr>
          <w:rFonts w:hint="eastAsia"/>
        </w:rPr>
        <w:t>前纵沟</w:t>
      </w:r>
      <w:proofErr w:type="gramEnd"/>
      <w:r w:rsidR="00875E4B">
        <w:rPr>
          <w:rFonts w:hint="eastAsia"/>
        </w:rPr>
        <w:t>，</w:t>
      </w:r>
      <w:proofErr w:type="gramStart"/>
      <w:r w:rsidR="00875E4B">
        <w:rPr>
          <w:rFonts w:hint="eastAsia"/>
        </w:rPr>
        <w:t>后纵沟</w:t>
      </w:r>
      <w:proofErr w:type="gramEnd"/>
      <w:r w:rsidR="00875E4B">
        <w:rPr>
          <w:rFonts w:hint="eastAsia"/>
        </w:rPr>
        <w:t>，横沟</w:t>
      </w:r>
    </w:p>
    <w:p w14:paraId="7C1290CA" w14:textId="7307BEFB" w:rsidR="00E5589B" w:rsidRPr="00407B20" w:rsidRDefault="00E5589B" w:rsidP="00D940B9">
      <w:pPr>
        <w:spacing w:line="360" w:lineRule="auto"/>
      </w:pPr>
    </w:p>
    <w:p w14:paraId="76A2C938" w14:textId="7336DAD8" w:rsidR="00EE4306" w:rsidRPr="00407B20" w:rsidRDefault="00035847" w:rsidP="00EE4306">
      <w:pPr>
        <w:spacing w:line="360" w:lineRule="auto"/>
      </w:pPr>
      <w:r w:rsidRPr="00407B20">
        <w:rPr>
          <w:rFonts w:hint="eastAsia"/>
        </w:rPr>
        <w:t>5</w:t>
      </w:r>
      <w:r w:rsidR="000C1D4A" w:rsidRPr="00407B20">
        <w:rPr>
          <w:rFonts w:hint="eastAsia"/>
        </w:rPr>
        <w:t>.</w:t>
      </w:r>
      <w:r w:rsidR="00F75DBC">
        <w:t xml:space="preserve"> </w:t>
      </w:r>
      <w:r w:rsidR="00F75DBC">
        <w:rPr>
          <w:rFonts w:hint="eastAsia"/>
        </w:rPr>
        <w:t>以下说法错误的是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Pr="00407B20">
        <w:t xml:space="preserve">C </w:t>
      </w:r>
      <w:r w:rsidRPr="00407B20">
        <w:rPr>
          <w:rFonts w:hint="eastAsia"/>
        </w:rPr>
        <w:t>）</w:t>
      </w:r>
    </w:p>
    <w:p w14:paraId="5E0E5FBB" w14:textId="111558D6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F75DBC" w:rsidRPr="00F75DBC">
        <w:rPr>
          <w:rFonts w:hint="eastAsia"/>
        </w:rPr>
        <w:t>肝大部分位于右季肋区和腹上区，小部分位于左季肋区</w:t>
      </w:r>
    </w:p>
    <w:p w14:paraId="687B6279" w14:textId="1A480D82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F75DBC" w:rsidRPr="00F75DBC">
        <w:rPr>
          <w:rFonts w:hint="eastAsia"/>
        </w:rPr>
        <w:t>肝的结构和功能的基本单位</w:t>
      </w:r>
      <w:r w:rsidR="00F75DBC">
        <w:rPr>
          <w:rFonts w:hint="eastAsia"/>
        </w:rPr>
        <w:t>是肝小叶</w:t>
      </w:r>
    </w:p>
    <w:p w14:paraId="4A641D5A" w14:textId="7C4C5A99" w:rsidR="00F75DBC" w:rsidRDefault="00EE4306" w:rsidP="00EE430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．</w:t>
      </w:r>
      <w:r w:rsidR="00F75DBC" w:rsidRPr="00F75DBC">
        <w:rPr>
          <w:rFonts w:hint="eastAsia"/>
        </w:rPr>
        <w:t>肝大部分位于</w:t>
      </w:r>
      <w:r w:rsidR="00F75DBC">
        <w:rPr>
          <w:rFonts w:hint="eastAsia"/>
        </w:rPr>
        <w:t>左</w:t>
      </w:r>
      <w:r w:rsidR="00F75DBC" w:rsidRPr="00F75DBC">
        <w:rPr>
          <w:rFonts w:hint="eastAsia"/>
        </w:rPr>
        <w:t>季肋区和腹上区，小部分位于</w:t>
      </w:r>
      <w:r w:rsidR="00F75DBC">
        <w:rPr>
          <w:rFonts w:hint="eastAsia"/>
        </w:rPr>
        <w:t>右</w:t>
      </w:r>
      <w:r w:rsidR="00F75DBC" w:rsidRPr="00F75DBC">
        <w:rPr>
          <w:rFonts w:hint="eastAsia"/>
        </w:rPr>
        <w:t>季肋区</w:t>
      </w:r>
    </w:p>
    <w:p w14:paraId="4D41A0C6" w14:textId="20261AF4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．</w:t>
      </w:r>
      <w:r w:rsidR="00790356">
        <w:rPr>
          <w:rFonts w:hint="eastAsia"/>
        </w:rPr>
        <w:t>肝脏</w:t>
      </w:r>
      <w:r w:rsidR="00B54710">
        <w:rPr>
          <w:rFonts w:hint="eastAsia"/>
        </w:rPr>
        <w:t>具有</w:t>
      </w:r>
      <w:r w:rsidR="00790356">
        <w:rPr>
          <w:rFonts w:hint="eastAsia"/>
        </w:rPr>
        <w:t>分泌胆汁</w:t>
      </w:r>
      <w:r w:rsidR="00B54710">
        <w:rPr>
          <w:rFonts w:hint="eastAsia"/>
        </w:rPr>
        <w:t>和</w:t>
      </w:r>
      <w:r w:rsidR="00790356">
        <w:rPr>
          <w:rFonts w:hint="eastAsia"/>
        </w:rPr>
        <w:t>解毒</w:t>
      </w:r>
      <w:r w:rsidR="00B54710">
        <w:rPr>
          <w:rFonts w:hint="eastAsia"/>
        </w:rPr>
        <w:t>功能</w:t>
      </w:r>
    </w:p>
    <w:p w14:paraId="450E1389" w14:textId="77777777" w:rsidR="00035847" w:rsidRPr="00407B20" w:rsidRDefault="00035847" w:rsidP="00035847">
      <w:pPr>
        <w:spacing w:line="360" w:lineRule="auto"/>
      </w:pPr>
    </w:p>
    <w:p w14:paraId="61EF4A6B" w14:textId="575281C1" w:rsidR="00035847" w:rsidRPr="00407B20" w:rsidRDefault="00EE4306" w:rsidP="00EE4306">
      <w:pPr>
        <w:spacing w:line="360" w:lineRule="auto"/>
      </w:pPr>
      <w:r w:rsidRPr="00407B20">
        <w:rPr>
          <w:rFonts w:hint="eastAsia"/>
        </w:rPr>
        <w:lastRenderedPageBreak/>
        <w:t>6</w:t>
      </w:r>
      <w:r w:rsidRPr="00407B20">
        <w:rPr>
          <w:rFonts w:hint="eastAsia"/>
        </w:rPr>
        <w:t>．</w:t>
      </w:r>
      <w:r w:rsidR="00803ABE">
        <w:rPr>
          <w:rFonts w:hint="eastAsia"/>
        </w:rPr>
        <w:t>关于胆囊说法错误的是</w:t>
      </w:r>
      <w:r w:rsidR="00035847" w:rsidRPr="00407B20">
        <w:rPr>
          <w:rFonts w:hint="eastAsia"/>
        </w:rPr>
        <w:t>（</w:t>
      </w:r>
      <w:r w:rsidR="00035847" w:rsidRPr="00407B20">
        <w:rPr>
          <w:rFonts w:hint="eastAsia"/>
        </w:rPr>
        <w:t xml:space="preserve"> </w:t>
      </w:r>
      <w:r w:rsidR="00035847" w:rsidRPr="00407B20">
        <w:t xml:space="preserve">C </w:t>
      </w:r>
      <w:r w:rsidR="00035847" w:rsidRPr="00407B20">
        <w:rPr>
          <w:rFonts w:hint="eastAsia"/>
        </w:rPr>
        <w:t>）</w:t>
      </w:r>
    </w:p>
    <w:p w14:paraId="1390AE1C" w14:textId="4BD31760" w:rsidR="00554561" w:rsidRPr="00407B20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803ABE" w:rsidRPr="00803ABE">
        <w:rPr>
          <w:rFonts w:hint="eastAsia"/>
        </w:rPr>
        <w:t>胆囊为贮存和浓缩胆汁的囊状器官</w:t>
      </w:r>
    </w:p>
    <w:p w14:paraId="4CAB8CF7" w14:textId="59D23672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803ABE" w:rsidRPr="00803ABE">
        <w:rPr>
          <w:rFonts w:hint="eastAsia"/>
        </w:rPr>
        <w:t>胆囊分底、体、颈、管</w:t>
      </w:r>
      <w:r w:rsidR="00803ABE" w:rsidRPr="00803ABE">
        <w:t xml:space="preserve">4 </w:t>
      </w:r>
      <w:r w:rsidR="00803ABE" w:rsidRPr="00803ABE">
        <w:rPr>
          <w:rFonts w:hint="eastAsia"/>
        </w:rPr>
        <w:t>部分</w:t>
      </w:r>
    </w:p>
    <w:p w14:paraId="6C4BAE07" w14:textId="58E847EA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．</w:t>
      </w:r>
      <w:r w:rsidR="00803ABE" w:rsidRPr="00803ABE">
        <w:rPr>
          <w:rFonts w:hint="eastAsia"/>
        </w:rPr>
        <w:t>胆囊管、</w:t>
      </w:r>
      <w:r w:rsidR="00803ABE">
        <w:rPr>
          <w:rFonts w:hint="eastAsia"/>
        </w:rPr>
        <w:t>胆</w:t>
      </w:r>
      <w:r w:rsidR="00803ABE" w:rsidRPr="00803ABE">
        <w:rPr>
          <w:rFonts w:hint="eastAsia"/>
        </w:rPr>
        <w:t>总管和肝的脏面围成的三角形区域称胆囊三角</w:t>
      </w:r>
    </w:p>
    <w:p w14:paraId="2E603BA1" w14:textId="19EED81F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．</w:t>
      </w:r>
      <w:r w:rsidR="00803ABE" w:rsidRPr="00803ABE">
        <w:rPr>
          <w:rFonts w:hint="eastAsia"/>
        </w:rPr>
        <w:t>胆囊管比胆囊颈稍细，长约</w:t>
      </w:r>
      <w:r w:rsidR="00803ABE" w:rsidRPr="00803ABE">
        <w:rPr>
          <w:rFonts w:hint="eastAsia"/>
        </w:rPr>
        <w:t xml:space="preserve"> </w:t>
      </w:r>
      <w:r w:rsidR="00803ABE" w:rsidRPr="00803ABE">
        <w:t xml:space="preserve">3 -4cm, </w:t>
      </w:r>
      <w:r w:rsidR="00803ABE" w:rsidRPr="00803ABE">
        <w:rPr>
          <w:rFonts w:hint="eastAsia"/>
        </w:rPr>
        <w:t>直径</w:t>
      </w:r>
      <w:r w:rsidR="00803ABE" w:rsidRPr="00803ABE">
        <w:rPr>
          <w:rFonts w:hint="eastAsia"/>
        </w:rPr>
        <w:t xml:space="preserve"> </w:t>
      </w:r>
      <w:r w:rsidR="00803ABE" w:rsidRPr="00803ABE">
        <w:t>0. 2 -0. 3cm</w:t>
      </w:r>
    </w:p>
    <w:p w14:paraId="1702425C" w14:textId="77777777" w:rsidR="00035847" w:rsidRPr="00407B20" w:rsidRDefault="00035847" w:rsidP="00EE4306">
      <w:pPr>
        <w:spacing w:line="360" w:lineRule="auto"/>
      </w:pPr>
    </w:p>
    <w:p w14:paraId="6C0FAC39" w14:textId="5B3EC081" w:rsidR="00EE4306" w:rsidRPr="00DD55DB" w:rsidRDefault="00EE4306" w:rsidP="00EE430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7</w:t>
      </w:r>
      <w:r w:rsidRPr="00DD55DB">
        <w:rPr>
          <w:rFonts w:hint="eastAsia"/>
          <w:color w:val="FF0000"/>
        </w:rPr>
        <w:t>．</w:t>
      </w:r>
      <w:r w:rsidR="00FB4451" w:rsidRPr="00DD55DB">
        <w:rPr>
          <w:rFonts w:hint="eastAsia"/>
          <w:color w:val="FF0000"/>
        </w:rPr>
        <w:t>十二指肠后内侧壁内与胰管汇合，形成</w:t>
      </w:r>
      <w:proofErr w:type="gramStart"/>
      <w:r w:rsidR="00FB4451" w:rsidRPr="00DD55DB">
        <w:rPr>
          <w:rFonts w:hint="eastAsia"/>
          <w:color w:val="FF0000"/>
        </w:rPr>
        <w:t>一</w:t>
      </w:r>
      <w:proofErr w:type="gramEnd"/>
      <w:r w:rsidR="00FB4451" w:rsidRPr="00DD55DB">
        <w:rPr>
          <w:rFonts w:hint="eastAsia"/>
          <w:color w:val="FF0000"/>
        </w:rPr>
        <w:t>略膨大的共同管道称</w:t>
      </w:r>
      <w:r w:rsidR="00035847" w:rsidRPr="00DD55DB">
        <w:rPr>
          <w:rFonts w:hint="eastAsia"/>
          <w:color w:val="FF0000"/>
        </w:rPr>
        <w:t>（</w:t>
      </w:r>
      <w:r w:rsidR="00035847" w:rsidRPr="00DD55DB">
        <w:rPr>
          <w:rFonts w:hint="eastAsia"/>
          <w:color w:val="FF0000"/>
        </w:rPr>
        <w:t xml:space="preserve"> </w:t>
      </w:r>
      <w:r w:rsidRPr="00DD55DB">
        <w:rPr>
          <w:rFonts w:hint="eastAsia"/>
          <w:color w:val="FF0000"/>
        </w:rPr>
        <w:t>D</w:t>
      </w:r>
      <w:r w:rsidR="00035847" w:rsidRPr="00DD55DB">
        <w:rPr>
          <w:color w:val="FF0000"/>
        </w:rPr>
        <w:t xml:space="preserve"> </w:t>
      </w:r>
      <w:r w:rsidR="00035847" w:rsidRPr="00DD55DB">
        <w:rPr>
          <w:rFonts w:hint="eastAsia"/>
          <w:color w:val="FF0000"/>
        </w:rPr>
        <w:t>）</w:t>
      </w:r>
    </w:p>
    <w:p w14:paraId="304EFE12" w14:textId="11580619" w:rsidR="00EE4306" w:rsidRPr="00DD55DB" w:rsidRDefault="00EE4306" w:rsidP="00EE430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A</w:t>
      </w:r>
      <w:r w:rsidRPr="00DD55DB">
        <w:rPr>
          <w:rFonts w:hint="eastAsia"/>
          <w:color w:val="FF0000"/>
        </w:rPr>
        <w:t>．</w:t>
      </w:r>
      <w:r w:rsidR="00FB4451" w:rsidRPr="00DD55DB">
        <w:rPr>
          <w:rFonts w:hint="eastAsia"/>
          <w:color w:val="FF0000"/>
        </w:rPr>
        <w:t>肠胰壶腹</w:t>
      </w:r>
    </w:p>
    <w:p w14:paraId="6175B9A6" w14:textId="77352F9F" w:rsidR="00EE4306" w:rsidRPr="00DD55DB" w:rsidRDefault="00EE4306" w:rsidP="00EE430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B</w:t>
      </w:r>
      <w:r w:rsidRPr="00DD55DB">
        <w:rPr>
          <w:rFonts w:hint="eastAsia"/>
          <w:color w:val="FF0000"/>
        </w:rPr>
        <w:t>．</w:t>
      </w:r>
      <w:r w:rsidR="00FB4451" w:rsidRPr="00DD55DB">
        <w:rPr>
          <w:rFonts w:hint="eastAsia"/>
          <w:color w:val="FF0000"/>
        </w:rPr>
        <w:t>肝胆壶腹</w:t>
      </w:r>
    </w:p>
    <w:p w14:paraId="7C600F96" w14:textId="35F97918" w:rsidR="00EE4306" w:rsidRPr="00DD55DB" w:rsidRDefault="00EE4306" w:rsidP="00EE430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C</w:t>
      </w:r>
      <w:r w:rsidRPr="00DD55DB">
        <w:rPr>
          <w:rFonts w:hint="eastAsia"/>
          <w:color w:val="FF0000"/>
        </w:rPr>
        <w:t>．</w:t>
      </w:r>
      <w:r w:rsidR="00FB4451" w:rsidRPr="00DD55DB">
        <w:rPr>
          <w:rFonts w:hint="eastAsia"/>
          <w:color w:val="FF0000"/>
        </w:rPr>
        <w:t>胆胰壶腹</w:t>
      </w:r>
    </w:p>
    <w:p w14:paraId="0C42D81E" w14:textId="1B088508" w:rsidR="00EE4306" w:rsidRPr="00DD55DB" w:rsidRDefault="00EE4306" w:rsidP="00EE4306">
      <w:pPr>
        <w:spacing w:line="360" w:lineRule="auto"/>
        <w:rPr>
          <w:color w:val="FF0000"/>
        </w:rPr>
      </w:pPr>
      <w:r w:rsidRPr="00DD55DB">
        <w:rPr>
          <w:rFonts w:hint="eastAsia"/>
          <w:color w:val="FF0000"/>
        </w:rPr>
        <w:t>D</w:t>
      </w:r>
      <w:r w:rsidRPr="00DD55DB">
        <w:rPr>
          <w:rFonts w:hint="eastAsia"/>
          <w:color w:val="FF0000"/>
        </w:rPr>
        <w:t>．</w:t>
      </w:r>
      <w:proofErr w:type="spellStart"/>
      <w:r w:rsidR="00FB4451" w:rsidRPr="00DD55DB">
        <w:rPr>
          <w:color w:val="FF0000"/>
        </w:rPr>
        <w:t>Vater</w:t>
      </w:r>
      <w:proofErr w:type="spellEnd"/>
      <w:r w:rsidR="00FB4451" w:rsidRPr="00DD55DB">
        <w:rPr>
          <w:rFonts w:hint="eastAsia"/>
          <w:color w:val="FF0000"/>
        </w:rPr>
        <w:t>壶腹</w:t>
      </w:r>
    </w:p>
    <w:p w14:paraId="57EF8092" w14:textId="77777777" w:rsidR="00035847" w:rsidRPr="00407B20" w:rsidRDefault="00035847" w:rsidP="00EE4306">
      <w:pPr>
        <w:spacing w:line="360" w:lineRule="auto"/>
      </w:pPr>
    </w:p>
    <w:p w14:paraId="227756FE" w14:textId="2948B69F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8</w:t>
      </w:r>
      <w:r w:rsidRPr="00407B20">
        <w:rPr>
          <w:rFonts w:hint="eastAsia"/>
        </w:rPr>
        <w:t>．</w:t>
      </w:r>
      <w:r w:rsidR="00CC7096">
        <w:rPr>
          <w:rFonts w:hint="eastAsia"/>
        </w:rPr>
        <w:t>胆汁的排出途径为</w:t>
      </w:r>
      <w:r w:rsidR="00862396" w:rsidRPr="00407B20">
        <w:rPr>
          <w:rFonts w:hint="eastAsia"/>
        </w:rPr>
        <w:t>（</w:t>
      </w:r>
      <w:r w:rsidR="00862396" w:rsidRPr="00407B20">
        <w:rPr>
          <w:rFonts w:hint="eastAsia"/>
        </w:rPr>
        <w:t xml:space="preserve"> </w:t>
      </w:r>
      <w:r w:rsidRPr="00407B20">
        <w:rPr>
          <w:rFonts w:hint="eastAsia"/>
        </w:rPr>
        <w:t>B</w:t>
      </w:r>
      <w:r w:rsidR="00862396" w:rsidRPr="00407B20">
        <w:t xml:space="preserve"> </w:t>
      </w:r>
      <w:r w:rsidR="00862396" w:rsidRPr="00407B20">
        <w:rPr>
          <w:rFonts w:hint="eastAsia"/>
        </w:rPr>
        <w:t>）</w:t>
      </w:r>
    </w:p>
    <w:p w14:paraId="57511FB8" w14:textId="12561C97" w:rsidR="00EE4306" w:rsidRPr="00CC7096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CC7096">
        <w:rPr>
          <w:rFonts w:hint="eastAsia"/>
        </w:rPr>
        <w:t>肝细胞—肝左、右管—胆总管—胆囊管—胆囊</w:t>
      </w:r>
    </w:p>
    <w:p w14:paraId="5E3AC0B1" w14:textId="78D951AB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CC7096">
        <w:rPr>
          <w:rFonts w:hint="eastAsia"/>
        </w:rPr>
        <w:t>肝细胞—肝左、右管—肝总管—胆囊管—胆囊</w:t>
      </w:r>
    </w:p>
    <w:p w14:paraId="0EFF20E4" w14:textId="4099B361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．</w:t>
      </w:r>
      <w:r w:rsidR="00CC7096">
        <w:rPr>
          <w:rFonts w:hint="eastAsia"/>
        </w:rPr>
        <w:t>肝细胞—肝左、右管—胆囊管—胆总管—胆囊</w:t>
      </w:r>
    </w:p>
    <w:p w14:paraId="0EAEAAB2" w14:textId="1A7FDD32" w:rsidR="00CC7096" w:rsidRPr="00407B20" w:rsidRDefault="00EE4306" w:rsidP="00CC709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．</w:t>
      </w:r>
      <w:r w:rsidR="00CC7096">
        <w:rPr>
          <w:rFonts w:hint="eastAsia"/>
        </w:rPr>
        <w:t>肝细胞—胆总管—肝左、右管—胆囊管—胆囊</w:t>
      </w:r>
    </w:p>
    <w:p w14:paraId="4B91294F" w14:textId="77777777" w:rsidR="00862396" w:rsidRPr="00407B20" w:rsidRDefault="00862396" w:rsidP="00862396">
      <w:pPr>
        <w:spacing w:line="360" w:lineRule="auto"/>
      </w:pPr>
    </w:p>
    <w:p w14:paraId="40EC1E68" w14:textId="111B877C" w:rsidR="00EE4306" w:rsidRPr="00407B20" w:rsidRDefault="00EE4306" w:rsidP="00B92D76">
      <w:pPr>
        <w:spacing w:line="360" w:lineRule="auto"/>
      </w:pPr>
      <w:r w:rsidRPr="00407B20">
        <w:rPr>
          <w:rFonts w:hint="eastAsia"/>
        </w:rPr>
        <w:t>9</w:t>
      </w:r>
      <w:r w:rsidRPr="00407B20">
        <w:rPr>
          <w:rFonts w:hint="eastAsia"/>
        </w:rPr>
        <w:t>．</w:t>
      </w:r>
      <w:r w:rsidR="00B12597">
        <w:rPr>
          <w:rFonts w:hint="eastAsia"/>
        </w:rPr>
        <w:t>关于胰腺说法错误的是</w:t>
      </w:r>
      <w:r w:rsidR="00862396" w:rsidRPr="00407B20">
        <w:rPr>
          <w:rFonts w:hint="eastAsia"/>
        </w:rPr>
        <w:t>（</w:t>
      </w:r>
      <w:r w:rsidR="00862396" w:rsidRPr="00407B20">
        <w:rPr>
          <w:rFonts w:hint="eastAsia"/>
        </w:rPr>
        <w:t xml:space="preserve"> </w:t>
      </w:r>
      <w:r w:rsidR="00B12597">
        <w:t>A</w:t>
      </w:r>
      <w:r w:rsidR="00862396" w:rsidRPr="00407B20">
        <w:t xml:space="preserve"> </w:t>
      </w:r>
      <w:r w:rsidR="00862396" w:rsidRPr="00407B20">
        <w:rPr>
          <w:rFonts w:hint="eastAsia"/>
        </w:rPr>
        <w:t>）</w:t>
      </w:r>
    </w:p>
    <w:p w14:paraId="2E1DC28D" w14:textId="1BF7F22D" w:rsidR="000C6F33" w:rsidRPr="00407B20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B12597" w:rsidRPr="00B12597">
        <w:rPr>
          <w:rFonts w:hint="eastAsia"/>
        </w:rPr>
        <w:t>胰</w:t>
      </w:r>
      <w:r w:rsidR="00B12597">
        <w:rPr>
          <w:rFonts w:hint="eastAsia"/>
        </w:rPr>
        <w:t>腺</w:t>
      </w:r>
      <w:r w:rsidR="00B12597" w:rsidRPr="00B12597">
        <w:rPr>
          <w:rFonts w:hint="eastAsia"/>
        </w:rPr>
        <w:t>是人体第</w:t>
      </w:r>
      <w:r w:rsidR="00B12597">
        <w:rPr>
          <w:rFonts w:hint="eastAsia"/>
        </w:rPr>
        <w:t>一</w:t>
      </w:r>
      <w:r w:rsidR="00B12597" w:rsidRPr="00B12597">
        <w:rPr>
          <w:rFonts w:hint="eastAsia"/>
        </w:rPr>
        <w:t>大消化腺</w:t>
      </w:r>
    </w:p>
    <w:p w14:paraId="59E70D28" w14:textId="33E4A070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B12597" w:rsidRPr="00B12597">
        <w:rPr>
          <w:rFonts w:hint="eastAsia"/>
        </w:rPr>
        <w:t>胰</w:t>
      </w:r>
      <w:r w:rsidR="00B12597">
        <w:rPr>
          <w:rFonts w:hint="eastAsia"/>
        </w:rPr>
        <w:t>腺</w:t>
      </w:r>
      <w:r w:rsidR="00B12597" w:rsidRPr="00B12597">
        <w:rPr>
          <w:rFonts w:hint="eastAsia"/>
        </w:rPr>
        <w:t>的外分泌部（腺细胞）能分泌胰液</w:t>
      </w:r>
    </w:p>
    <w:p w14:paraId="780BD12A" w14:textId="4150C0B6" w:rsidR="00B12597" w:rsidRDefault="00862396" w:rsidP="00F14E38">
      <w:pPr>
        <w:spacing w:line="360" w:lineRule="auto"/>
      </w:pPr>
      <w:r w:rsidRPr="00407B20">
        <w:t>C</w:t>
      </w:r>
      <w:r w:rsidR="00EE4306" w:rsidRPr="00407B20">
        <w:rPr>
          <w:rFonts w:hint="eastAsia"/>
        </w:rPr>
        <w:t>．</w:t>
      </w:r>
      <w:r w:rsidR="00B12597" w:rsidRPr="00B12597">
        <w:rPr>
          <w:rFonts w:hint="eastAsia"/>
        </w:rPr>
        <w:t>胰</w:t>
      </w:r>
      <w:r w:rsidR="00B12597">
        <w:rPr>
          <w:rFonts w:hint="eastAsia"/>
        </w:rPr>
        <w:t>腺</w:t>
      </w:r>
      <w:r w:rsidR="00B12597" w:rsidRPr="00B12597">
        <w:rPr>
          <w:rFonts w:hint="eastAsia"/>
        </w:rPr>
        <w:t>是位</w:t>
      </w:r>
      <w:r w:rsidR="00B12597">
        <w:rPr>
          <w:rFonts w:hint="eastAsia"/>
        </w:rPr>
        <w:t>于</w:t>
      </w:r>
      <w:proofErr w:type="gramStart"/>
      <w:r w:rsidR="00B12597" w:rsidRPr="00B12597">
        <w:rPr>
          <w:rFonts w:hint="eastAsia"/>
        </w:rPr>
        <w:t>腹</w:t>
      </w:r>
      <w:proofErr w:type="gramEnd"/>
      <w:r w:rsidR="00B12597" w:rsidRPr="00B12597">
        <w:rPr>
          <w:rFonts w:hint="eastAsia"/>
        </w:rPr>
        <w:t>后壁的</w:t>
      </w:r>
      <w:r w:rsidR="00B12597">
        <w:rPr>
          <w:rFonts w:hint="eastAsia"/>
        </w:rPr>
        <w:t>一</w:t>
      </w:r>
      <w:r w:rsidR="00B12597" w:rsidRPr="00B12597">
        <w:rPr>
          <w:rFonts w:hint="eastAsia"/>
        </w:rPr>
        <w:t>个狭长腺体</w:t>
      </w:r>
    </w:p>
    <w:p w14:paraId="6AC86F51" w14:textId="52AB57A3" w:rsidR="00EE4306" w:rsidRPr="00407B20" w:rsidRDefault="00862396" w:rsidP="00F14E38">
      <w:pPr>
        <w:spacing w:line="360" w:lineRule="auto"/>
      </w:pPr>
      <w:r w:rsidRPr="00407B20">
        <w:t>D</w:t>
      </w:r>
      <w:r w:rsidR="00EE4306" w:rsidRPr="00407B20">
        <w:rPr>
          <w:rFonts w:hint="eastAsia"/>
        </w:rPr>
        <w:t>．</w:t>
      </w:r>
      <w:r w:rsidR="00B12597" w:rsidRPr="00B12597">
        <w:rPr>
          <w:rFonts w:hint="eastAsia"/>
        </w:rPr>
        <w:t>胰液内含多种消化酶</w:t>
      </w:r>
    </w:p>
    <w:p w14:paraId="33B12517" w14:textId="77777777" w:rsidR="00862396" w:rsidRPr="00407B20" w:rsidRDefault="00862396" w:rsidP="00EE4306">
      <w:pPr>
        <w:spacing w:line="360" w:lineRule="auto"/>
      </w:pPr>
    </w:p>
    <w:p w14:paraId="26636612" w14:textId="450A8FDA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10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关于腹膜说法错误的是</w:t>
      </w:r>
      <w:r w:rsidR="008113C2" w:rsidRPr="000913EE">
        <w:rPr>
          <w:rFonts w:hint="eastAsia"/>
        </w:rPr>
        <w:t>（</w:t>
      </w:r>
      <w:r w:rsidR="008113C2" w:rsidRPr="000913EE">
        <w:rPr>
          <w:rFonts w:hint="eastAsia"/>
        </w:rPr>
        <w:t xml:space="preserve"> </w:t>
      </w:r>
      <w:r w:rsidR="000913EE" w:rsidRPr="000913EE">
        <w:t>A</w:t>
      </w:r>
      <w:r w:rsidR="008113C2" w:rsidRPr="000913EE">
        <w:t xml:space="preserve"> </w:t>
      </w:r>
      <w:r w:rsidR="008113C2" w:rsidRPr="000913EE">
        <w:rPr>
          <w:rFonts w:hint="eastAsia"/>
        </w:rPr>
        <w:t>）</w:t>
      </w:r>
    </w:p>
    <w:p w14:paraId="4E4F8CE4" w14:textId="4709C318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A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壁层分泌少量浆液</w:t>
      </w:r>
    </w:p>
    <w:p w14:paraId="5CDCE430" w14:textId="1E263E17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B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含大量巨噬细胞</w:t>
      </w:r>
    </w:p>
    <w:p w14:paraId="212AEBB8" w14:textId="4D19E2D0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C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具有再生，修复功能</w:t>
      </w:r>
    </w:p>
    <w:p w14:paraId="06A1A300" w14:textId="2B61FEC9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D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具有支持，固定功能</w:t>
      </w:r>
    </w:p>
    <w:p w14:paraId="0B369FCB" w14:textId="30B104D9" w:rsidR="00EE4306" w:rsidRPr="00407B20" w:rsidRDefault="00EE4306" w:rsidP="00D940B9">
      <w:pPr>
        <w:spacing w:line="360" w:lineRule="auto"/>
      </w:pPr>
    </w:p>
    <w:p w14:paraId="726F4411" w14:textId="7F153695" w:rsidR="00717C3F" w:rsidRPr="00717C3F" w:rsidRDefault="002420BE" w:rsidP="00717C3F">
      <w:pPr>
        <w:spacing w:line="360" w:lineRule="auto"/>
      </w:pPr>
      <w:r w:rsidRPr="00407B20">
        <w:rPr>
          <w:rFonts w:hint="eastAsia"/>
        </w:rPr>
        <w:lastRenderedPageBreak/>
        <w:t>1</w:t>
      </w:r>
      <w:r w:rsidRPr="00407B20">
        <w:t>1</w:t>
      </w:r>
      <w:r w:rsidR="00717C3F" w:rsidRPr="00717C3F">
        <w:rPr>
          <w:rFonts w:hint="eastAsia"/>
        </w:rPr>
        <w:t>、关于消化管平滑肌的生理特性说法错误的是：（</w:t>
      </w:r>
      <w:r w:rsidR="00717C3F" w:rsidRPr="00717C3F">
        <w:rPr>
          <w:rFonts w:hint="eastAsia"/>
        </w:rPr>
        <w:t xml:space="preserve">  </w:t>
      </w:r>
      <w:r w:rsidR="00717C3F" w:rsidRPr="00717C3F">
        <w:t>D</w:t>
      </w:r>
      <w:r w:rsidR="00717C3F" w:rsidRPr="00717C3F">
        <w:rPr>
          <w:rFonts w:hint="eastAsia"/>
        </w:rPr>
        <w:t xml:space="preserve">  </w:t>
      </w:r>
      <w:r w:rsidR="00717C3F" w:rsidRPr="00717C3F">
        <w:rPr>
          <w:rFonts w:hint="eastAsia"/>
        </w:rPr>
        <w:t>）</w:t>
      </w:r>
    </w:p>
    <w:p w14:paraId="31932721" w14:textId="77777777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A</w:t>
      </w:r>
      <w:r w:rsidRPr="00717C3F">
        <w:rPr>
          <w:rFonts w:hint="eastAsia"/>
        </w:rPr>
        <w:t>、兴奋性较低，收缩缓慢</w:t>
      </w:r>
      <w:r w:rsidRPr="00717C3F">
        <w:rPr>
          <w:rFonts w:hint="eastAsia"/>
        </w:rPr>
        <w:t xml:space="preserve">               </w:t>
      </w:r>
    </w:p>
    <w:p w14:paraId="7550E6A4" w14:textId="77777777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B</w:t>
      </w:r>
      <w:r w:rsidRPr="00717C3F">
        <w:rPr>
          <w:rFonts w:hint="eastAsia"/>
        </w:rPr>
        <w:t>、自律性</w:t>
      </w:r>
    </w:p>
    <w:p w14:paraId="3BAD109F" w14:textId="77777777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C</w:t>
      </w:r>
      <w:r w:rsidRPr="00717C3F">
        <w:rPr>
          <w:rFonts w:hint="eastAsia"/>
        </w:rPr>
        <w:t>、富有伸展性</w:t>
      </w:r>
      <w:r w:rsidRPr="00717C3F">
        <w:rPr>
          <w:rFonts w:hint="eastAsia"/>
        </w:rPr>
        <w:t xml:space="preserve">     </w:t>
      </w:r>
    </w:p>
    <w:p w14:paraId="79638517" w14:textId="2485E469" w:rsidR="00717C3F" w:rsidRPr="00717C3F" w:rsidRDefault="00717C3F" w:rsidP="00717C3F">
      <w:pPr>
        <w:spacing w:line="360" w:lineRule="auto"/>
      </w:pPr>
      <w:r w:rsidRPr="00717C3F">
        <w:t>D</w:t>
      </w:r>
      <w:r w:rsidRPr="00717C3F">
        <w:rPr>
          <w:rFonts w:hint="eastAsia"/>
        </w:rPr>
        <w:t>、对</w:t>
      </w:r>
      <w:r w:rsidR="00E270AB">
        <w:rPr>
          <w:rFonts w:hint="eastAsia"/>
        </w:rPr>
        <w:t>温度不</w:t>
      </w:r>
      <w:r w:rsidRPr="00717C3F">
        <w:rPr>
          <w:rFonts w:hint="eastAsia"/>
        </w:rPr>
        <w:t>敏感</w:t>
      </w:r>
    </w:p>
    <w:p w14:paraId="6744A36D" w14:textId="79F5C1AE" w:rsidR="002420BE" w:rsidRPr="00407B20" w:rsidRDefault="002420BE" w:rsidP="00717C3F">
      <w:pPr>
        <w:spacing w:line="360" w:lineRule="auto"/>
      </w:pPr>
    </w:p>
    <w:p w14:paraId="71D0BE01" w14:textId="2E9CF883" w:rsidR="002420BE" w:rsidRPr="00407B20" w:rsidRDefault="002420BE" w:rsidP="002420BE">
      <w:pPr>
        <w:spacing w:line="360" w:lineRule="auto"/>
      </w:pPr>
      <w:r w:rsidRPr="00407B20">
        <w:rPr>
          <w:rFonts w:hint="eastAsia"/>
        </w:rPr>
        <w:t>1</w:t>
      </w:r>
      <w:r w:rsidRPr="00407B20">
        <w:t>2</w:t>
      </w:r>
      <w:r w:rsidRPr="00407B20">
        <w:rPr>
          <w:rFonts w:hint="eastAsia"/>
        </w:rPr>
        <w:t>．</w:t>
      </w:r>
      <w:r w:rsidR="004C5E07">
        <w:rPr>
          <w:rFonts w:hint="eastAsia"/>
        </w:rPr>
        <w:t>消化道平滑肌的静息电位主要是</w:t>
      </w:r>
      <w:r w:rsidRPr="00407B20">
        <w:rPr>
          <w:rFonts w:hint="eastAsia"/>
        </w:rPr>
        <w:t xml:space="preserve"> (</w:t>
      </w:r>
      <w:r w:rsidRPr="00407B20">
        <w:t xml:space="preserve">  </w:t>
      </w:r>
      <w:r w:rsidRPr="00407B20">
        <w:rPr>
          <w:rFonts w:hint="eastAsia"/>
        </w:rPr>
        <w:t>A</w:t>
      </w:r>
      <w:r w:rsidRPr="00407B20">
        <w:t xml:space="preserve">  )</w:t>
      </w:r>
    </w:p>
    <w:p w14:paraId="70161C3B" w14:textId="526E4995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A</w:t>
      </w:r>
      <w:r w:rsidRPr="004C5E07">
        <w:rPr>
          <w:rFonts w:hint="eastAsia"/>
        </w:rPr>
        <w:t>．</w:t>
      </w:r>
      <w:r w:rsidR="004C5E07" w:rsidRPr="004C5E07">
        <w:rPr>
          <w:rFonts w:hint="eastAsia"/>
        </w:rPr>
        <w:t>K</w:t>
      </w:r>
      <w:r w:rsidR="004C5E07" w:rsidRPr="004C5E07">
        <w:rPr>
          <w:rFonts w:hint="eastAsia"/>
          <w:vertAlign w:val="superscript"/>
        </w:rPr>
        <w:t>＋</w:t>
      </w:r>
      <w:r w:rsidR="004C5E07" w:rsidRPr="004C5E07">
        <w:rPr>
          <w:rFonts w:hint="eastAsia"/>
        </w:rPr>
        <w:t>的平衡电位</w:t>
      </w:r>
    </w:p>
    <w:p w14:paraId="1B45E49E" w14:textId="43FB9D74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B</w:t>
      </w:r>
      <w:r w:rsidRPr="004C5E07">
        <w:rPr>
          <w:rFonts w:hint="eastAsia"/>
        </w:rPr>
        <w:t>．</w:t>
      </w:r>
      <w:r w:rsidR="004C5E07" w:rsidRPr="004C5E07">
        <w:t>Na</w:t>
      </w:r>
      <w:r w:rsidR="004C5E07" w:rsidRPr="004C5E07">
        <w:rPr>
          <w:rFonts w:hint="eastAsia"/>
          <w:vertAlign w:val="superscript"/>
        </w:rPr>
        <w:t>＋</w:t>
      </w:r>
      <w:r w:rsidR="004C5E07" w:rsidRPr="004C5E07">
        <w:rPr>
          <w:rFonts w:hint="eastAsia"/>
        </w:rPr>
        <w:t>的平衡电位</w:t>
      </w:r>
    </w:p>
    <w:p w14:paraId="63604B80" w14:textId="4F37FC3E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C</w:t>
      </w:r>
      <w:r w:rsidRPr="004C5E07">
        <w:rPr>
          <w:rFonts w:hint="eastAsia"/>
        </w:rPr>
        <w:t>．</w:t>
      </w:r>
      <w:r w:rsidR="004C5E07" w:rsidRPr="004C5E07">
        <w:t>Cl</w:t>
      </w:r>
      <w:r w:rsidR="004C5E07" w:rsidRPr="004C5E07">
        <w:rPr>
          <w:rFonts w:hint="eastAsia"/>
          <w:vertAlign w:val="superscript"/>
        </w:rPr>
        <w:t>-</w:t>
      </w:r>
      <w:r w:rsidR="004C5E07" w:rsidRPr="004C5E07">
        <w:rPr>
          <w:rFonts w:hint="eastAsia"/>
        </w:rPr>
        <w:t>的平衡电位</w:t>
      </w:r>
    </w:p>
    <w:p w14:paraId="003D5FFF" w14:textId="31991CC1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D</w:t>
      </w:r>
      <w:r w:rsidRPr="004C5E07">
        <w:rPr>
          <w:rFonts w:hint="eastAsia"/>
        </w:rPr>
        <w:t>．</w:t>
      </w:r>
      <w:r w:rsidR="004C5E07" w:rsidRPr="004C5E07">
        <w:t>Ca</w:t>
      </w:r>
      <w:r w:rsidR="004C5E07" w:rsidRPr="004C5E07">
        <w:rPr>
          <w:vertAlign w:val="superscript"/>
        </w:rPr>
        <w:t>2</w:t>
      </w:r>
      <w:r w:rsidR="004C5E07" w:rsidRPr="004C5E07">
        <w:rPr>
          <w:rFonts w:hint="eastAsia"/>
          <w:vertAlign w:val="superscript"/>
        </w:rPr>
        <w:t>＋</w:t>
      </w:r>
      <w:r w:rsidR="004C5E07" w:rsidRPr="004C5E07">
        <w:rPr>
          <w:rFonts w:hint="eastAsia"/>
        </w:rPr>
        <w:t>的平衡电位</w:t>
      </w:r>
    </w:p>
    <w:p w14:paraId="4D985BBB" w14:textId="7020FCAC" w:rsidR="002420BE" w:rsidRPr="00407B20" w:rsidRDefault="002420BE" w:rsidP="002420BE">
      <w:pPr>
        <w:spacing w:line="360" w:lineRule="auto"/>
      </w:pPr>
    </w:p>
    <w:p w14:paraId="2A556634" w14:textId="0DF1FB58" w:rsidR="00EB150B" w:rsidRPr="003612C0" w:rsidRDefault="000E3AB9" w:rsidP="00EB150B">
      <w:pPr>
        <w:spacing w:line="360" w:lineRule="auto"/>
      </w:pPr>
      <w:r w:rsidRPr="003612C0">
        <w:t>13</w:t>
      </w:r>
      <w:r w:rsidRPr="003612C0">
        <w:rPr>
          <w:rFonts w:hint="eastAsia"/>
        </w:rPr>
        <w:t>．</w:t>
      </w:r>
      <w:r w:rsidR="00EB150B" w:rsidRPr="003612C0">
        <w:rPr>
          <w:rFonts w:hint="eastAsia"/>
        </w:rPr>
        <w:t>消化道平滑肌的动作电位</w:t>
      </w:r>
      <w:r w:rsidR="003612C0">
        <w:rPr>
          <w:rFonts w:hint="eastAsia"/>
        </w:rPr>
        <w:t>触发主要</w:t>
      </w:r>
      <w:r w:rsidR="00EB150B" w:rsidRPr="003612C0">
        <w:rPr>
          <w:rFonts w:hint="eastAsia"/>
        </w:rPr>
        <w:t>是</w:t>
      </w:r>
      <w:r w:rsidR="00EB150B" w:rsidRPr="003612C0">
        <w:rPr>
          <w:rFonts w:hint="eastAsia"/>
        </w:rPr>
        <w:t xml:space="preserve"> (</w:t>
      </w:r>
      <w:r w:rsidR="00EB150B" w:rsidRPr="003612C0">
        <w:t xml:space="preserve">  D  )</w:t>
      </w:r>
    </w:p>
    <w:p w14:paraId="293E9715" w14:textId="49E37765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A</w:t>
      </w:r>
      <w:r w:rsidRPr="003612C0">
        <w:rPr>
          <w:rFonts w:hint="eastAsia"/>
        </w:rPr>
        <w:t>．</w:t>
      </w:r>
      <w:r w:rsidRPr="003612C0">
        <w:rPr>
          <w:rFonts w:hint="eastAsia"/>
        </w:rPr>
        <w:t>K</w:t>
      </w:r>
      <w:r w:rsidRPr="003612C0">
        <w:rPr>
          <w:rFonts w:hint="eastAsia"/>
          <w:vertAlign w:val="superscript"/>
        </w:rPr>
        <w:t>＋</w:t>
      </w:r>
      <w:r w:rsidR="003612C0" w:rsidRPr="003612C0">
        <w:rPr>
          <w:rFonts w:hint="eastAsia"/>
        </w:rPr>
        <w:t>内流产生</w:t>
      </w:r>
    </w:p>
    <w:p w14:paraId="6136D153" w14:textId="434FC615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B</w:t>
      </w:r>
      <w:r w:rsidRPr="003612C0">
        <w:rPr>
          <w:rFonts w:hint="eastAsia"/>
        </w:rPr>
        <w:t>．</w:t>
      </w:r>
      <w:r w:rsidRPr="003612C0">
        <w:t>Na</w:t>
      </w:r>
      <w:r w:rsidRPr="003612C0">
        <w:rPr>
          <w:rFonts w:hint="eastAsia"/>
          <w:vertAlign w:val="superscript"/>
        </w:rPr>
        <w:t>＋</w:t>
      </w:r>
      <w:r w:rsidR="003612C0" w:rsidRPr="003612C0">
        <w:rPr>
          <w:rFonts w:hint="eastAsia"/>
        </w:rPr>
        <w:t>内流产生</w:t>
      </w:r>
    </w:p>
    <w:p w14:paraId="0F094F0C" w14:textId="135C18C1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C</w:t>
      </w:r>
      <w:r w:rsidRPr="003612C0">
        <w:rPr>
          <w:rFonts w:hint="eastAsia"/>
        </w:rPr>
        <w:t>．</w:t>
      </w:r>
      <w:r w:rsidRPr="003612C0">
        <w:t>Cl</w:t>
      </w:r>
      <w:r w:rsidRPr="003612C0">
        <w:rPr>
          <w:rFonts w:hint="eastAsia"/>
          <w:vertAlign w:val="superscript"/>
        </w:rPr>
        <w:t>-</w:t>
      </w:r>
      <w:r w:rsidR="003612C0" w:rsidRPr="003612C0">
        <w:rPr>
          <w:rFonts w:hint="eastAsia"/>
        </w:rPr>
        <w:t>内流产生</w:t>
      </w:r>
    </w:p>
    <w:p w14:paraId="732A366E" w14:textId="24823D07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D</w:t>
      </w:r>
      <w:r w:rsidRPr="003612C0">
        <w:rPr>
          <w:rFonts w:hint="eastAsia"/>
        </w:rPr>
        <w:t>．</w:t>
      </w:r>
      <w:r w:rsidR="003612C0" w:rsidRPr="003612C0">
        <w:rPr>
          <w:rFonts w:hint="eastAsia"/>
        </w:rPr>
        <w:t>Ca</w:t>
      </w:r>
      <w:r w:rsidR="003612C0" w:rsidRPr="003612C0">
        <w:rPr>
          <w:rFonts w:hint="eastAsia"/>
          <w:vertAlign w:val="superscript"/>
        </w:rPr>
        <w:t>2+</w:t>
      </w:r>
      <w:r w:rsidR="003612C0" w:rsidRPr="003612C0">
        <w:rPr>
          <w:rFonts w:hint="eastAsia"/>
        </w:rPr>
        <w:t>内流产生</w:t>
      </w:r>
    </w:p>
    <w:p w14:paraId="1213C93C" w14:textId="35770735" w:rsidR="005E0C36" w:rsidRPr="00407B20" w:rsidRDefault="005E0C36" w:rsidP="00EB150B">
      <w:pPr>
        <w:spacing w:line="360" w:lineRule="auto"/>
      </w:pPr>
    </w:p>
    <w:p w14:paraId="7857AEDA" w14:textId="690E3B57" w:rsidR="004637DF" w:rsidRPr="004637DF" w:rsidRDefault="006F586D" w:rsidP="004637DF">
      <w:pPr>
        <w:spacing w:line="360" w:lineRule="auto"/>
      </w:pPr>
      <w:r w:rsidRPr="004637DF">
        <w:rPr>
          <w:rFonts w:hint="eastAsia"/>
        </w:rPr>
        <w:t>14</w:t>
      </w:r>
      <w:r w:rsidRPr="004637DF">
        <w:rPr>
          <w:rFonts w:hint="eastAsia"/>
        </w:rPr>
        <w:t>．</w:t>
      </w:r>
      <w:r w:rsidR="004637DF" w:rsidRPr="004637DF">
        <w:rPr>
          <w:rFonts w:hint="eastAsia"/>
        </w:rPr>
        <w:t>消化道平滑肌的慢波电位主要是</w:t>
      </w:r>
      <w:r w:rsidR="004637DF" w:rsidRPr="004637DF">
        <w:rPr>
          <w:rFonts w:hint="eastAsia"/>
        </w:rPr>
        <w:t xml:space="preserve"> (</w:t>
      </w:r>
      <w:r w:rsidR="004637DF" w:rsidRPr="004637DF">
        <w:t xml:space="preserve"> A )</w:t>
      </w:r>
    </w:p>
    <w:p w14:paraId="56DBE07F" w14:textId="44DB6986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A</w:t>
      </w:r>
      <w:r w:rsidRPr="004637DF">
        <w:rPr>
          <w:rFonts w:hint="eastAsia"/>
        </w:rPr>
        <w:t>．生电性</w:t>
      </w:r>
      <w:r w:rsidRPr="004637DF">
        <w:rPr>
          <w:rFonts w:hint="eastAsia"/>
        </w:rPr>
        <w:t>Na</w:t>
      </w:r>
      <w:r w:rsidRPr="004637DF">
        <w:rPr>
          <w:rFonts w:hint="eastAsia"/>
        </w:rPr>
        <w:t>泵的周期性活动</w:t>
      </w:r>
    </w:p>
    <w:p w14:paraId="4C40595A" w14:textId="77777777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B</w:t>
      </w:r>
      <w:r w:rsidRPr="004637DF">
        <w:rPr>
          <w:rFonts w:hint="eastAsia"/>
        </w:rPr>
        <w:t>．</w:t>
      </w:r>
      <w:r w:rsidRPr="004637DF">
        <w:t>Na</w:t>
      </w:r>
      <w:r w:rsidRPr="004637DF">
        <w:rPr>
          <w:rFonts w:hint="eastAsia"/>
          <w:vertAlign w:val="superscript"/>
        </w:rPr>
        <w:t>＋</w:t>
      </w:r>
      <w:r w:rsidRPr="004637DF">
        <w:rPr>
          <w:rFonts w:hint="eastAsia"/>
        </w:rPr>
        <w:t>的平衡电位</w:t>
      </w:r>
    </w:p>
    <w:p w14:paraId="5BB0BD24" w14:textId="6EBCA332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C</w:t>
      </w:r>
      <w:r w:rsidRPr="004637DF">
        <w:rPr>
          <w:rFonts w:hint="eastAsia"/>
        </w:rPr>
        <w:t>．生电性</w:t>
      </w:r>
      <w:r w:rsidRPr="004637DF">
        <w:t>K</w:t>
      </w:r>
      <w:r w:rsidRPr="004637DF">
        <w:rPr>
          <w:rFonts w:hint="eastAsia"/>
        </w:rPr>
        <w:t>泵的周期性活动</w:t>
      </w:r>
    </w:p>
    <w:p w14:paraId="2654FA0D" w14:textId="2EECC366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D</w:t>
      </w:r>
      <w:r w:rsidRPr="004637DF">
        <w:rPr>
          <w:rFonts w:hint="eastAsia"/>
        </w:rPr>
        <w:t>．</w:t>
      </w:r>
      <w:r w:rsidRPr="004637DF">
        <w:t>K</w:t>
      </w:r>
      <w:r w:rsidRPr="004637DF">
        <w:rPr>
          <w:rFonts w:hint="eastAsia"/>
          <w:vertAlign w:val="superscript"/>
        </w:rPr>
        <w:t>＋</w:t>
      </w:r>
      <w:r w:rsidRPr="004637DF">
        <w:rPr>
          <w:rFonts w:hint="eastAsia"/>
        </w:rPr>
        <w:t>的平衡电位</w:t>
      </w:r>
    </w:p>
    <w:p w14:paraId="1C0BC1E7" w14:textId="250994BF" w:rsidR="006F586D" w:rsidRPr="00407B20" w:rsidRDefault="006F586D" w:rsidP="004637DF">
      <w:pPr>
        <w:spacing w:line="360" w:lineRule="auto"/>
      </w:pPr>
    </w:p>
    <w:sectPr w:rsidR="006F586D" w:rsidRPr="00407B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D021E" w14:textId="77777777" w:rsidR="00DC3F46" w:rsidRDefault="00DC3F46" w:rsidP="00162BB0">
      <w:r>
        <w:separator/>
      </w:r>
    </w:p>
  </w:endnote>
  <w:endnote w:type="continuationSeparator" w:id="0">
    <w:p w14:paraId="69E3DF03" w14:textId="77777777" w:rsidR="00DC3F46" w:rsidRDefault="00DC3F46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C8F5D" w14:textId="77777777" w:rsidR="00DC3F46" w:rsidRDefault="00DC3F46" w:rsidP="00162BB0">
      <w:r>
        <w:separator/>
      </w:r>
    </w:p>
  </w:footnote>
  <w:footnote w:type="continuationSeparator" w:id="0">
    <w:p w14:paraId="704CF04F" w14:textId="77777777" w:rsidR="00DC3F46" w:rsidRDefault="00DC3F46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63BD11B7"/>
    <w:multiLevelType w:val="hybridMultilevel"/>
    <w:tmpl w:val="9EBAD8C4"/>
    <w:lvl w:ilvl="0" w:tplc="6FA22B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35C3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570BA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4D5C5A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BAC4A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20225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1E1C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7425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2E2808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82207F"/>
    <w:multiLevelType w:val="hybridMultilevel"/>
    <w:tmpl w:val="9A4CE140"/>
    <w:lvl w:ilvl="0" w:tplc="1682FFF8">
      <w:start w:val="1"/>
      <w:numFmt w:val="upperLetter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7352387">
    <w:abstractNumId w:val="3"/>
  </w:num>
  <w:num w:numId="2" w16cid:durableId="2115048639">
    <w:abstractNumId w:val="0"/>
  </w:num>
  <w:num w:numId="3" w16cid:durableId="1517885715">
    <w:abstractNumId w:val="1"/>
  </w:num>
  <w:num w:numId="4" w16cid:durableId="230041692">
    <w:abstractNumId w:val="2"/>
  </w:num>
  <w:num w:numId="5" w16cid:durableId="20583157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35847"/>
    <w:rsid w:val="00045311"/>
    <w:rsid w:val="00047FA2"/>
    <w:rsid w:val="00050A70"/>
    <w:rsid w:val="00053122"/>
    <w:rsid w:val="00062941"/>
    <w:rsid w:val="00072DA5"/>
    <w:rsid w:val="000913EE"/>
    <w:rsid w:val="000C1D4A"/>
    <w:rsid w:val="000C6F33"/>
    <w:rsid w:val="000E3AB9"/>
    <w:rsid w:val="00133B67"/>
    <w:rsid w:val="00162BB0"/>
    <w:rsid w:val="001A5943"/>
    <w:rsid w:val="001A71CE"/>
    <w:rsid w:val="001C0859"/>
    <w:rsid w:val="001C6866"/>
    <w:rsid w:val="0022221F"/>
    <w:rsid w:val="002233EE"/>
    <w:rsid w:val="002378C7"/>
    <w:rsid w:val="002420BE"/>
    <w:rsid w:val="00247501"/>
    <w:rsid w:val="00247745"/>
    <w:rsid w:val="0025414A"/>
    <w:rsid w:val="002B14FB"/>
    <w:rsid w:val="002B583C"/>
    <w:rsid w:val="002B6EB7"/>
    <w:rsid w:val="003261A8"/>
    <w:rsid w:val="00331DC7"/>
    <w:rsid w:val="003612C0"/>
    <w:rsid w:val="003B156A"/>
    <w:rsid w:val="003C3905"/>
    <w:rsid w:val="00404722"/>
    <w:rsid w:val="00407B20"/>
    <w:rsid w:val="004125C4"/>
    <w:rsid w:val="00415AE8"/>
    <w:rsid w:val="00443907"/>
    <w:rsid w:val="004637DF"/>
    <w:rsid w:val="00485228"/>
    <w:rsid w:val="004C5E07"/>
    <w:rsid w:val="004D790C"/>
    <w:rsid w:val="004E5068"/>
    <w:rsid w:val="004E7C58"/>
    <w:rsid w:val="00506D19"/>
    <w:rsid w:val="00507735"/>
    <w:rsid w:val="00527D47"/>
    <w:rsid w:val="00530E24"/>
    <w:rsid w:val="00554561"/>
    <w:rsid w:val="005A0C95"/>
    <w:rsid w:val="005E0C36"/>
    <w:rsid w:val="005E2F9B"/>
    <w:rsid w:val="00632E39"/>
    <w:rsid w:val="0063357A"/>
    <w:rsid w:val="006605B3"/>
    <w:rsid w:val="006650E3"/>
    <w:rsid w:val="00665530"/>
    <w:rsid w:val="00667660"/>
    <w:rsid w:val="00693D1E"/>
    <w:rsid w:val="006A1294"/>
    <w:rsid w:val="006A14B6"/>
    <w:rsid w:val="006C43B0"/>
    <w:rsid w:val="006D3B80"/>
    <w:rsid w:val="006D57E4"/>
    <w:rsid w:val="006F586D"/>
    <w:rsid w:val="00716EBB"/>
    <w:rsid w:val="00717C3F"/>
    <w:rsid w:val="00731C5A"/>
    <w:rsid w:val="00751921"/>
    <w:rsid w:val="00757A19"/>
    <w:rsid w:val="0077445F"/>
    <w:rsid w:val="00775A25"/>
    <w:rsid w:val="00790356"/>
    <w:rsid w:val="0079556C"/>
    <w:rsid w:val="00795A76"/>
    <w:rsid w:val="007B589F"/>
    <w:rsid w:val="007F7335"/>
    <w:rsid w:val="00803ABE"/>
    <w:rsid w:val="008113C2"/>
    <w:rsid w:val="0083433B"/>
    <w:rsid w:val="00862396"/>
    <w:rsid w:val="00867287"/>
    <w:rsid w:val="00875E4B"/>
    <w:rsid w:val="0088300F"/>
    <w:rsid w:val="008A401E"/>
    <w:rsid w:val="008C4227"/>
    <w:rsid w:val="009023E9"/>
    <w:rsid w:val="00902FAD"/>
    <w:rsid w:val="00921FCB"/>
    <w:rsid w:val="009244D1"/>
    <w:rsid w:val="00953DD8"/>
    <w:rsid w:val="00957087"/>
    <w:rsid w:val="0097421A"/>
    <w:rsid w:val="00976951"/>
    <w:rsid w:val="009973E7"/>
    <w:rsid w:val="009A6716"/>
    <w:rsid w:val="00A57544"/>
    <w:rsid w:val="00A608A7"/>
    <w:rsid w:val="00A74564"/>
    <w:rsid w:val="00AC5DBE"/>
    <w:rsid w:val="00AE27BC"/>
    <w:rsid w:val="00AF6F6F"/>
    <w:rsid w:val="00B0111C"/>
    <w:rsid w:val="00B11946"/>
    <w:rsid w:val="00B12597"/>
    <w:rsid w:val="00B12696"/>
    <w:rsid w:val="00B26232"/>
    <w:rsid w:val="00B54710"/>
    <w:rsid w:val="00B84A7D"/>
    <w:rsid w:val="00B92D76"/>
    <w:rsid w:val="00BA6F96"/>
    <w:rsid w:val="00BF74B4"/>
    <w:rsid w:val="00C011CA"/>
    <w:rsid w:val="00C20760"/>
    <w:rsid w:val="00C36D6D"/>
    <w:rsid w:val="00C414B4"/>
    <w:rsid w:val="00C81600"/>
    <w:rsid w:val="00C82CD1"/>
    <w:rsid w:val="00C9126D"/>
    <w:rsid w:val="00CC7096"/>
    <w:rsid w:val="00CE29C9"/>
    <w:rsid w:val="00D55295"/>
    <w:rsid w:val="00D64049"/>
    <w:rsid w:val="00D83C3C"/>
    <w:rsid w:val="00D940B9"/>
    <w:rsid w:val="00DA6BAA"/>
    <w:rsid w:val="00DC3F46"/>
    <w:rsid w:val="00DC66A1"/>
    <w:rsid w:val="00DD2D64"/>
    <w:rsid w:val="00DD55DB"/>
    <w:rsid w:val="00DF30BF"/>
    <w:rsid w:val="00DF67DD"/>
    <w:rsid w:val="00E133FC"/>
    <w:rsid w:val="00E270AB"/>
    <w:rsid w:val="00E356B2"/>
    <w:rsid w:val="00E52DD1"/>
    <w:rsid w:val="00E5589B"/>
    <w:rsid w:val="00E608F3"/>
    <w:rsid w:val="00E71FC1"/>
    <w:rsid w:val="00EB150B"/>
    <w:rsid w:val="00EB765B"/>
    <w:rsid w:val="00EE4306"/>
    <w:rsid w:val="00EE7B7B"/>
    <w:rsid w:val="00EF499D"/>
    <w:rsid w:val="00F14E38"/>
    <w:rsid w:val="00F43232"/>
    <w:rsid w:val="00F54CE5"/>
    <w:rsid w:val="00F61546"/>
    <w:rsid w:val="00F7088E"/>
    <w:rsid w:val="00F75DBC"/>
    <w:rsid w:val="00F96829"/>
    <w:rsid w:val="00FA3C34"/>
    <w:rsid w:val="00FA777F"/>
    <w:rsid w:val="00FB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20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2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78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3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156</cp:revision>
  <dcterms:created xsi:type="dcterms:W3CDTF">2020-04-21T10:10:00Z</dcterms:created>
  <dcterms:modified xsi:type="dcterms:W3CDTF">2022-06-06T09:53:00Z</dcterms:modified>
</cp:coreProperties>
</file>